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nkeypox in Latinamerica and the Caribbean: Cummulative incidence per count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e of First Confirmed C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onfirmed Cases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
                Cummulative Incidence (per million)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 Grou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aribbe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Martin (French par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rbad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minican Re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Central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n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ndu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tem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i>true</w:i>
                <w:b w:val="true"/>
              </w:rPr>
              <w:t xml:space="default">South Ameri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liv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8-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5-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ugu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7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2-06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   ---
              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As of complete epidemiological week #33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Venezuela has been temporarily unclassified as of July 2021 by the World Bank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5"/>
              <w:keepNext/>
            </w:pPr>
            <w:r>
              <w:rPr>
                <w:rFonts w:ascii="Calibri" w:hAnsi="Calibri"/>
                <w:sz w:val="20"/>
              </w:rPr>
              <w:t xml:space="default">Data sources: Global.health Monkeypox (accessed on 2022-08-03), UN 2022 Revision of World Population Prospects, World Bank Income Classification (FY 20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4:33:21Z</dcterms:created>
  <dcterms:modified xsi:type="dcterms:W3CDTF">2022-08-23T14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